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86819" w:rsidRDefault="006C6674" w14:paraId="694FC880" w14:textId="1217A24F">
      <w:pPr>
        <w:rPr>
          <w:lang w:val="en-US"/>
        </w:rPr>
      </w:pPr>
      <w:proofErr w:type="spellStart"/>
      <w:r>
        <w:rPr>
          <w:lang w:val="en-US"/>
        </w:rPr>
        <w:t>UiAdoc</w:t>
      </w:r>
      <w:proofErr w:type="spellEnd"/>
      <w:r>
        <w:rPr>
          <w:lang w:val="en-US"/>
        </w:rPr>
        <w:t xml:space="preserve"> board meeting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:rsidR="006C6674" w:rsidRDefault="006C6674" w14:paraId="2FBA7569" w14:textId="17CE8704">
      <w:pPr>
        <w:rPr>
          <w:lang w:val="en-US"/>
        </w:rPr>
      </w:pPr>
      <w:r w:rsidRPr="312F6D58" w:rsidR="10027E18">
        <w:rPr>
          <w:lang w:val="en-US"/>
        </w:rPr>
        <w:t>09.08</w:t>
      </w:r>
      <w:r w:rsidRPr="312F6D58" w:rsidR="006C6674">
        <w:rPr>
          <w:lang w:val="en-US"/>
        </w:rPr>
        <w:t>.2021</w:t>
      </w:r>
    </w:p>
    <w:p w:rsidR="006C6674" w:rsidRDefault="006C6674" w14:paraId="22371FD8" w14:textId="37CD765D">
      <w:pPr>
        <w:rPr>
          <w:lang w:val="en-US"/>
        </w:rPr>
      </w:pPr>
    </w:p>
    <w:p w:rsidR="006C6674" w:rsidRDefault="006C6674" w14:paraId="60429FE8" w14:textId="76FD641D">
      <w:pPr>
        <w:rPr>
          <w:lang w:val="en-US"/>
        </w:rPr>
      </w:pPr>
    </w:p>
    <w:p w:rsidR="006C6674" w:rsidRDefault="006C6674" w14:paraId="71F6AEC2" w14:textId="71EB4B73">
      <w:pPr>
        <w:rPr>
          <w:lang w:val="en-US"/>
        </w:rPr>
      </w:pPr>
      <w:r>
        <w:rPr>
          <w:lang w:val="en-US"/>
        </w:rPr>
        <w:t>AGENDA</w:t>
      </w:r>
    </w:p>
    <w:p w:rsidR="006C6674" w:rsidRDefault="006C6674" w14:paraId="6ABA627A" w14:textId="0B60CB26">
      <w:pPr>
        <w:rPr>
          <w:lang w:val="en-US"/>
        </w:rPr>
      </w:pPr>
    </w:p>
    <w:p w:rsidR="1A46FDFE" w:rsidP="312F6D58" w:rsidRDefault="1A46FDFE" w14:paraId="07BD4EFC" w14:textId="32FB1FC3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val="en-US"/>
        </w:rPr>
      </w:pPr>
      <w:r w:rsidRPr="6D22F3B6" w:rsidR="093D184B">
        <w:rPr>
          <w:lang w:val="en-US"/>
        </w:rPr>
        <w:t>Updates from everyone</w:t>
      </w:r>
    </w:p>
    <w:p w:rsidR="2D2ADB42" w:rsidP="6D22F3B6" w:rsidRDefault="2D2ADB42" w14:paraId="394E2552" w14:textId="4E7F786D">
      <w:pPr>
        <w:pStyle w:val="ListParagraph"/>
        <w:numPr>
          <w:ilvl w:val="1"/>
          <w:numId w:val="1"/>
        </w:numPr>
        <w:rPr>
          <w:sz w:val="22"/>
          <w:szCs w:val="22"/>
          <w:lang w:val="en-US"/>
        </w:rPr>
      </w:pPr>
      <w:r w:rsidRPr="6D22F3B6" w:rsidR="2D2ADB42">
        <w:rPr>
          <w:lang w:val="en-US"/>
        </w:rPr>
        <w:t xml:space="preserve">Events </w:t>
      </w:r>
    </w:p>
    <w:p w:rsidR="2D2ADB42" w:rsidP="6D22F3B6" w:rsidRDefault="2D2ADB42" w14:paraId="35BC9819" w14:textId="5A4C0881">
      <w:pPr>
        <w:pStyle w:val="ListParagraph"/>
        <w:numPr>
          <w:ilvl w:val="1"/>
          <w:numId w:val="1"/>
        </w:numPr>
        <w:rPr>
          <w:sz w:val="22"/>
          <w:szCs w:val="22"/>
          <w:lang w:val="en-US"/>
        </w:rPr>
      </w:pPr>
      <w:r w:rsidRPr="6D22F3B6" w:rsidR="2D2ADB42">
        <w:rPr>
          <w:lang w:val="en-US"/>
        </w:rPr>
        <w:t>Merchandise</w:t>
      </w:r>
    </w:p>
    <w:p w:rsidR="2D2ADB42" w:rsidP="6D22F3B6" w:rsidRDefault="2D2ADB42" w14:paraId="18144DF1" w14:textId="7A0685DF">
      <w:pPr>
        <w:pStyle w:val="ListParagraph"/>
        <w:numPr>
          <w:ilvl w:val="1"/>
          <w:numId w:val="1"/>
        </w:numPr>
        <w:rPr>
          <w:sz w:val="22"/>
          <w:szCs w:val="22"/>
          <w:lang w:val="en-US"/>
        </w:rPr>
      </w:pPr>
      <w:r w:rsidRPr="6D22F3B6" w:rsidR="2D2ADB42">
        <w:rPr>
          <w:lang w:val="en-US"/>
        </w:rPr>
        <w:t>Other inquiries?</w:t>
      </w:r>
    </w:p>
    <w:p w:rsidR="093D184B" w:rsidP="312F6D58" w:rsidRDefault="093D184B" w14:paraId="251871C6" w14:textId="4A08F47A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val="en-US"/>
        </w:rPr>
      </w:pPr>
      <w:proofErr w:type="spellStart"/>
      <w:r w:rsidRPr="35996117" w:rsidR="093D184B">
        <w:rPr>
          <w:lang w:val="en-US"/>
        </w:rPr>
        <w:t>AltInn</w:t>
      </w:r>
      <w:proofErr w:type="spellEnd"/>
      <w:r w:rsidRPr="35996117" w:rsidR="093D184B">
        <w:rPr>
          <w:lang w:val="en-US"/>
        </w:rPr>
        <w:t xml:space="preserve"> and bank account status</w:t>
      </w:r>
    </w:p>
    <w:p w:rsidR="5DC56F13" w:rsidP="35996117" w:rsidRDefault="5DC56F13" w14:paraId="51815AA3" w14:textId="38BC082B">
      <w:pPr>
        <w:pStyle w:val="ListParagraph"/>
        <w:numPr>
          <w:ilvl w:val="0"/>
          <w:numId w:val="1"/>
        </w:numPr>
        <w:rPr>
          <w:sz w:val="22"/>
          <w:szCs w:val="22"/>
          <w:lang w:val="en-US"/>
        </w:rPr>
      </w:pPr>
      <w:r w:rsidRPr="35996117" w:rsidR="5DC56F13">
        <w:rPr>
          <w:lang w:val="en-US"/>
        </w:rPr>
        <w:t xml:space="preserve">Ease of </w:t>
      </w:r>
      <w:r w:rsidRPr="35996117" w:rsidR="5DC56F13">
        <w:rPr>
          <w:lang w:val="en-US"/>
        </w:rPr>
        <w:t>operations</w:t>
      </w:r>
      <w:r w:rsidRPr="35996117" w:rsidR="5DC56F13">
        <w:rPr>
          <w:lang w:val="en-US"/>
        </w:rPr>
        <w:t xml:space="preserve"> (finance and events)</w:t>
      </w:r>
    </w:p>
    <w:p w:rsidR="093D184B" w:rsidP="312F6D58" w:rsidRDefault="093D184B" w14:paraId="4A02CC78" w14:textId="10777251">
      <w:pPr>
        <w:pStyle w:val="ListParagraph"/>
        <w:numPr>
          <w:ilvl w:val="0"/>
          <w:numId w:val="1"/>
        </w:numPr>
        <w:rPr>
          <w:sz w:val="22"/>
          <w:szCs w:val="22"/>
          <w:lang w:val="en-US"/>
        </w:rPr>
      </w:pPr>
      <w:r w:rsidRPr="35996117" w:rsidR="093D184B">
        <w:rPr>
          <w:lang w:val="en-US"/>
        </w:rPr>
        <w:t>Extensions due to Covid</w:t>
      </w:r>
      <w:r w:rsidRPr="35996117" w:rsidR="7B0503C9">
        <w:rPr>
          <w:lang w:val="en-US"/>
        </w:rPr>
        <w:t xml:space="preserve"> </w:t>
      </w:r>
    </w:p>
    <w:p w:rsidR="093D184B" w:rsidP="35996117" w:rsidRDefault="093D184B" w14:paraId="39479DD1" w14:textId="3DAC723A">
      <w:pPr>
        <w:pStyle w:val="ListParagraph"/>
        <w:numPr>
          <w:ilvl w:val="1"/>
          <w:numId w:val="1"/>
        </w:numPr>
        <w:rPr>
          <w:sz w:val="22"/>
          <w:szCs w:val="22"/>
          <w:lang w:val="en-US"/>
        </w:rPr>
      </w:pPr>
      <w:r w:rsidRPr="35996117" w:rsidR="7B0503C9">
        <w:rPr>
          <w:lang w:val="en-US"/>
        </w:rPr>
        <w:t xml:space="preserve">Preparation of </w:t>
      </w:r>
      <w:proofErr w:type="spellStart"/>
      <w:r w:rsidRPr="35996117" w:rsidR="7B0503C9">
        <w:rPr>
          <w:lang w:val="en-US"/>
        </w:rPr>
        <w:t>Universitetsstyrelse</w:t>
      </w:r>
      <w:proofErr w:type="spellEnd"/>
      <w:r w:rsidRPr="35996117" w:rsidR="7B0503C9">
        <w:rPr>
          <w:lang w:val="en-US"/>
        </w:rPr>
        <w:t>-meeting in September?</w:t>
      </w:r>
    </w:p>
    <w:p w:rsidR="7B0503C9" w:rsidP="35996117" w:rsidRDefault="7B0503C9" w14:paraId="215EE267" w14:textId="7F2867B0">
      <w:pPr>
        <w:pStyle w:val="ListParagraph"/>
        <w:numPr>
          <w:ilvl w:val="1"/>
          <w:numId w:val="1"/>
        </w:numPr>
        <w:rPr>
          <w:sz w:val="22"/>
          <w:szCs w:val="22"/>
          <w:lang w:val="en-US"/>
        </w:rPr>
      </w:pPr>
      <w:r w:rsidRPr="35996117" w:rsidR="7B0503C9">
        <w:rPr>
          <w:lang w:val="en-US"/>
        </w:rPr>
        <w:t>Any updates on letter from other faculties / departments?</w:t>
      </w:r>
    </w:p>
    <w:p w:rsidR="093D184B" w:rsidP="0F067557" w:rsidRDefault="093D184B" w14:paraId="1791A5DA" w14:textId="2FB3FDB8">
      <w:pPr>
        <w:pStyle w:val="ListParagraph"/>
        <w:numPr>
          <w:ilvl w:val="0"/>
          <w:numId w:val="1"/>
        </w:numPr>
        <w:rPr>
          <w:sz w:val="22"/>
          <w:szCs w:val="22"/>
          <w:lang w:val="en-US"/>
        </w:rPr>
      </w:pPr>
      <w:r w:rsidRPr="0B964C49" w:rsidR="093D184B">
        <w:rPr>
          <w:lang w:val="en-US"/>
        </w:rPr>
        <w:t>Plans for autumn??</w:t>
      </w:r>
    </w:p>
    <w:p w:rsidR="393E7E81" w:rsidP="0B964C49" w:rsidRDefault="393E7E81" w14:paraId="73C23F2E" w14:textId="069D4387">
      <w:pPr>
        <w:pStyle w:val="ListParagraph"/>
        <w:numPr>
          <w:ilvl w:val="1"/>
          <w:numId w:val="1"/>
        </w:numPr>
        <w:rPr>
          <w:sz w:val="22"/>
          <w:szCs w:val="22"/>
          <w:lang w:val="en-US"/>
        </w:rPr>
      </w:pPr>
      <w:r w:rsidRPr="0B964C49" w:rsidR="393E7E81">
        <w:rPr>
          <w:lang w:val="en-US"/>
        </w:rPr>
        <w:t>Christmas mixer</w:t>
      </w:r>
    </w:p>
    <w:p w:rsidR="54D39845" w:rsidP="0B964C49" w:rsidRDefault="54D39845" w14:paraId="16640A8A" w14:textId="566F8E69">
      <w:pPr>
        <w:pStyle w:val="ListParagraph"/>
        <w:numPr>
          <w:ilvl w:val="1"/>
          <w:numId w:val="1"/>
        </w:numPr>
        <w:rPr>
          <w:sz w:val="22"/>
          <w:szCs w:val="22"/>
          <w:lang w:val="en-US"/>
        </w:rPr>
      </w:pPr>
      <w:r w:rsidRPr="0B964C49" w:rsidR="54D39845">
        <w:rPr>
          <w:lang w:val="en-US"/>
        </w:rPr>
        <w:t>Writing space [Proof of concept]</w:t>
      </w:r>
    </w:p>
    <w:p w:rsidR="54D39845" w:rsidP="0B964C49" w:rsidRDefault="54D39845" w14:paraId="7001DD39" w14:textId="05A0FAA5">
      <w:pPr>
        <w:pStyle w:val="ListParagraph"/>
        <w:numPr>
          <w:ilvl w:val="1"/>
          <w:numId w:val="1"/>
        </w:numPr>
        <w:rPr>
          <w:sz w:val="22"/>
          <w:szCs w:val="22"/>
          <w:lang w:val="en-US"/>
        </w:rPr>
      </w:pPr>
      <w:r w:rsidRPr="0B964C49" w:rsidR="54D39845">
        <w:rPr>
          <w:lang w:val="en-US"/>
        </w:rPr>
        <w:t>Personal finance seminar [Proof of concept]</w:t>
      </w:r>
    </w:p>
    <w:p w:rsidR="54D39845" w:rsidP="0B964C49" w:rsidRDefault="54D39845" w14:paraId="76B13B0E" w14:textId="0AD6136B">
      <w:pPr>
        <w:pStyle w:val="ListParagraph"/>
        <w:numPr>
          <w:ilvl w:val="1"/>
          <w:numId w:val="1"/>
        </w:numPr>
        <w:rPr>
          <w:sz w:val="22"/>
          <w:szCs w:val="22"/>
          <w:lang w:val="en-US"/>
        </w:rPr>
      </w:pPr>
      <w:r w:rsidRPr="0B964C49" w:rsidR="54D39845">
        <w:rPr>
          <w:lang w:val="en-US"/>
        </w:rPr>
        <w:t>Hikes around the city [Family plan?]</w:t>
      </w:r>
    </w:p>
    <w:p w:rsidR="54D39845" w:rsidP="0B964C49" w:rsidRDefault="54D39845" w14:paraId="5BA7B6D5" w14:textId="43AC1674">
      <w:pPr>
        <w:pStyle w:val="ListParagraph"/>
        <w:numPr>
          <w:ilvl w:val="1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val="en-US"/>
        </w:rPr>
      </w:pPr>
      <w:r w:rsidRPr="0B964C49" w:rsidR="54D39845">
        <w:rPr>
          <w:lang w:val="en-US"/>
        </w:rPr>
        <w:t>Halloween?</w:t>
      </w:r>
    </w:p>
    <w:p w:rsidR="3022BCDD" w:rsidP="0B964C49" w:rsidRDefault="3022BCDD" w14:paraId="17703164" w14:textId="540411FF">
      <w:pPr>
        <w:pStyle w:val="ListParagraph"/>
        <w:numPr>
          <w:ilvl w:val="0"/>
          <w:numId w:val="1"/>
        </w:numPr>
        <w:rPr>
          <w:sz w:val="22"/>
          <w:szCs w:val="22"/>
          <w:lang w:val="en-US"/>
        </w:rPr>
      </w:pPr>
      <w:r w:rsidRPr="0B964C49" w:rsidR="3022BCDD">
        <w:rPr>
          <w:lang w:val="en-US"/>
        </w:rPr>
        <w:t>Young Researcher’s Night</w:t>
      </w:r>
      <w:r w:rsidRPr="0B964C49" w:rsidR="1991484F">
        <w:rPr>
          <w:lang w:val="en-US"/>
        </w:rPr>
        <w:t xml:space="preserve"> - Feedback</w:t>
      </w:r>
    </w:p>
    <w:p w:rsidR="1F2089E2" w:rsidP="35996117" w:rsidRDefault="1F2089E2" w14:paraId="56A154AA" w14:textId="112DC62D">
      <w:pPr>
        <w:pStyle w:val="ListParagraph"/>
        <w:numPr>
          <w:ilvl w:val="0"/>
          <w:numId w:val="1"/>
        </w:numPr>
        <w:rPr>
          <w:sz w:val="22"/>
          <w:szCs w:val="22"/>
          <w:lang w:val="en-US"/>
        </w:rPr>
      </w:pPr>
      <w:r w:rsidRPr="55C59CAB" w:rsidR="1F2089E2">
        <w:rPr>
          <w:lang w:val="en-US"/>
        </w:rPr>
        <w:t xml:space="preserve">Check with HR for status update on compensation to </w:t>
      </w:r>
      <w:r w:rsidRPr="55C59CAB" w:rsidR="1F2089E2">
        <w:rPr>
          <w:lang w:val="en-US"/>
        </w:rPr>
        <w:t>the</w:t>
      </w:r>
      <w:r w:rsidRPr="55C59CAB" w:rsidR="1F2089E2">
        <w:rPr>
          <w:lang w:val="en-US"/>
        </w:rPr>
        <w:t xml:space="preserve"> </w:t>
      </w:r>
      <w:r w:rsidRPr="55C59CAB" w:rsidR="1F2089E2">
        <w:rPr>
          <w:lang w:val="en-US"/>
        </w:rPr>
        <w:t>board</w:t>
      </w:r>
    </w:p>
    <w:p w:rsidR="4983692C" w:rsidP="55C59CAB" w:rsidRDefault="4983692C" w14:paraId="3D53F483" w14:textId="7E55797C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val="en-US"/>
        </w:rPr>
      </w:pPr>
      <w:r w:rsidRPr="55C59CAB" w:rsidR="4983692C">
        <w:rPr>
          <w:lang w:val="en-US"/>
        </w:rPr>
        <w:t>Campaign for winter readiness</w:t>
      </w:r>
    </w:p>
    <w:p w:rsidR="5356FB13" w:rsidP="497C4CE6" w:rsidRDefault="5356FB13" w14:paraId="2A3A8E03" w14:textId="0414C90A">
      <w:pPr>
        <w:pStyle w:val="ListParagraph"/>
        <w:numPr>
          <w:ilvl w:val="0"/>
          <w:numId w:val="1"/>
        </w:numPr>
        <w:rPr>
          <w:sz w:val="22"/>
          <w:szCs w:val="22"/>
          <w:lang w:val="en-US"/>
        </w:rPr>
      </w:pPr>
      <w:r w:rsidRPr="55C59CAB" w:rsidR="5356FB13">
        <w:rPr>
          <w:lang w:val="en-US"/>
        </w:rPr>
        <w:t>Bank of knowledge for internships, courses and further opportunities, e.g. Reddit or Discord</w:t>
      </w:r>
    </w:p>
    <w:p w:rsidR="312F6D58" w:rsidP="312F6D58" w:rsidRDefault="312F6D58" w14:paraId="5F5C57AF" w14:textId="6C927DBB">
      <w:pPr>
        <w:pStyle w:val="Normal"/>
        <w:rPr>
          <w:lang w:val="en-US"/>
        </w:rPr>
      </w:pPr>
    </w:p>
    <w:sectPr w:rsidRPr="006C6674" w:rsidR="006C6674" w:rsidSect="00152D98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C6674" w:rsidP="006C6674" w:rsidRDefault="006C6674" w14:paraId="0B75A659" w14:textId="77777777">
      <w:pPr>
        <w:spacing w:line="240" w:lineRule="auto"/>
      </w:pPr>
      <w:r>
        <w:separator/>
      </w:r>
    </w:p>
  </w:endnote>
  <w:endnote w:type="continuationSeparator" w:id="0">
    <w:p w:rsidR="006C6674" w:rsidP="006C6674" w:rsidRDefault="006C6674" w14:paraId="612FC15A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C6674" w:rsidP="006C6674" w:rsidRDefault="006C6674" w14:paraId="01A36FC9" w14:textId="77777777">
      <w:pPr>
        <w:spacing w:line="240" w:lineRule="auto"/>
      </w:pPr>
      <w:r>
        <w:separator/>
      </w:r>
    </w:p>
  </w:footnote>
  <w:footnote w:type="continuationSeparator" w:id="0">
    <w:p w:rsidR="006C6674" w:rsidP="006C6674" w:rsidRDefault="006C6674" w14:paraId="1B22682E" w14:textId="777777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="http://schemas.openxmlformats.org/wordprocessingml/2006/main">
  <w:abstractNum xmlns:w="http://schemas.openxmlformats.org/wordprocessingml/2006/main" w:abstractNumId="0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sjQ0tzA2NDczMjVS0lEKTi0uzszPAykwrAUAJN4z7CwAAAA="/>
  </w:docVars>
  <w:rsids>
    <w:rsidRoot w:val="006C6674"/>
    <w:rsid w:val="00152D98"/>
    <w:rsid w:val="00417AF7"/>
    <w:rsid w:val="00472A15"/>
    <w:rsid w:val="00686819"/>
    <w:rsid w:val="006B78B4"/>
    <w:rsid w:val="006C6674"/>
    <w:rsid w:val="0070285C"/>
    <w:rsid w:val="00D53082"/>
    <w:rsid w:val="08F5E632"/>
    <w:rsid w:val="093D184B"/>
    <w:rsid w:val="0B7E5649"/>
    <w:rsid w:val="0B964C49"/>
    <w:rsid w:val="0BDBBAEC"/>
    <w:rsid w:val="0CA79754"/>
    <w:rsid w:val="0F067557"/>
    <w:rsid w:val="0FE6D44D"/>
    <w:rsid w:val="10027E18"/>
    <w:rsid w:val="11A1485E"/>
    <w:rsid w:val="148F543F"/>
    <w:rsid w:val="1991484F"/>
    <w:rsid w:val="1A46FDFE"/>
    <w:rsid w:val="1F2089E2"/>
    <w:rsid w:val="2175B2D2"/>
    <w:rsid w:val="2D2ADB42"/>
    <w:rsid w:val="2F7E0A1A"/>
    <w:rsid w:val="2FFCBF2A"/>
    <w:rsid w:val="3022BCDD"/>
    <w:rsid w:val="312F6D58"/>
    <w:rsid w:val="31A7B85F"/>
    <w:rsid w:val="33024029"/>
    <w:rsid w:val="3501D983"/>
    <w:rsid w:val="35996117"/>
    <w:rsid w:val="378814D2"/>
    <w:rsid w:val="384B82A2"/>
    <w:rsid w:val="393E7E81"/>
    <w:rsid w:val="3999D206"/>
    <w:rsid w:val="497C4CE6"/>
    <w:rsid w:val="4983692C"/>
    <w:rsid w:val="4D51A146"/>
    <w:rsid w:val="4DB9EF1B"/>
    <w:rsid w:val="4E953D56"/>
    <w:rsid w:val="5306FF44"/>
    <w:rsid w:val="5356FB13"/>
    <w:rsid w:val="54D39845"/>
    <w:rsid w:val="55C59CAB"/>
    <w:rsid w:val="5A99406E"/>
    <w:rsid w:val="5DC56F13"/>
    <w:rsid w:val="64D1CE43"/>
    <w:rsid w:val="66E66C63"/>
    <w:rsid w:val="6A320600"/>
    <w:rsid w:val="6D146DB8"/>
    <w:rsid w:val="6D22F3B6"/>
    <w:rsid w:val="708C8484"/>
    <w:rsid w:val="7365E897"/>
    <w:rsid w:val="76C12866"/>
    <w:rsid w:val="78364B3E"/>
    <w:rsid w:val="7A2CABBD"/>
    <w:rsid w:val="7B0503C9"/>
    <w:rsid w:val="7B8C941B"/>
    <w:rsid w:val="7D644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9C8D34"/>
  <w15:chartTrackingRefBased/>
  <w15:docId w15:val="{92B1799A-623C-4C59-ABAD-952BE1E08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17AF7"/>
  </w:style>
  <w:style w:type="paragraph" w:styleId="Heading1">
    <w:name w:val="heading 1"/>
    <w:basedOn w:val="Normal"/>
    <w:next w:val="Normal"/>
    <w:link w:val="Heading1Char"/>
    <w:uiPriority w:val="9"/>
    <w:qFormat/>
    <w:rsid w:val="006B78B4"/>
    <w:pPr>
      <w:keepNext/>
      <w:keepLines/>
      <w:spacing w:before="240"/>
      <w:outlineLvl w:val="0"/>
    </w:pPr>
    <w:rPr>
      <w:rFonts w:ascii="Times New Roman" w:hAnsi="Times New Roman" w:eastAsiaTheme="majorEastAsia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285C"/>
    <w:pPr>
      <w:keepNext/>
      <w:keepLines/>
      <w:spacing w:before="40"/>
      <w:outlineLvl w:val="1"/>
    </w:pPr>
    <w:rPr>
      <w:rFonts w:ascii="Times New Roman" w:hAnsi="Times New Roman" w:eastAsiaTheme="majorEastAsia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285C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7A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F7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17AF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17AF7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6B78B4"/>
    <w:rPr>
      <w:rFonts w:ascii="Times New Roman" w:hAnsi="Times New Roman" w:eastAsiaTheme="majorEastAsia" w:cstheme="majorBidi"/>
      <w:sz w:val="24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70285C"/>
    <w:rPr>
      <w:rFonts w:ascii="Times New Roman" w:hAnsi="Times New Roman" w:eastAsiaTheme="majorEastAsia" w:cstheme="majorBidi"/>
      <w:sz w:val="24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70285C"/>
    <w:rPr>
      <w:rFonts w:ascii="Times New Roman" w:hAnsi="Times New Roman" w:eastAsiaTheme="majorEastAsia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openxmlformats.org/officeDocument/2006/relationships/webSettings" Target="webSettings.xml" Id="rId3" /><Relationship Type="http://schemas.openxmlformats.org/officeDocument/2006/relationships/theme" Target="theme/theme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fontTable" Target="fontTable.xml" Id="rId6" /><Relationship Type="http://schemas.openxmlformats.org/officeDocument/2006/relationships/endnotes" Target="endnotes.xml" Id="rId5" /><Relationship Type="http://schemas.openxmlformats.org/officeDocument/2006/relationships/customXml" Target="../customXml/item3.xml" Id="rId10" /><Relationship Type="http://schemas.openxmlformats.org/officeDocument/2006/relationships/footnotes" Target="footnotes.xml" Id="rId4" /><Relationship Type="http://schemas.openxmlformats.org/officeDocument/2006/relationships/customXml" Target="../customXml/item2.xml" Id="rId9" /><Relationship Type="http://schemas.openxmlformats.org/officeDocument/2006/relationships/numbering" Target="/word/numbering.xml" Id="Raf27cecc3325499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8AD72DF5EB044CB797649AF5F5658E" ma:contentTypeVersion="15" ma:contentTypeDescription="Opprett et nytt dokument." ma:contentTypeScope="" ma:versionID="80fe38873b16ba84d89258fcecb50b12">
  <xsd:schema xmlns:xsd="http://www.w3.org/2001/XMLSchema" xmlns:xs="http://www.w3.org/2001/XMLSchema" xmlns:p="http://schemas.microsoft.com/office/2006/metadata/properties" xmlns:ns2="0a63563d-cdee-4813-b53d-995b0184635a" xmlns:ns3="5f19214f-3540-4a31-bd18-218d65134586" targetNamespace="http://schemas.microsoft.com/office/2006/metadata/properties" ma:root="true" ma:fieldsID="79430c8c9b450e9f71f76ec15fea8c2a" ns2:_="" ns3:_="">
    <xsd:import namespace="0a63563d-cdee-4813-b53d-995b0184635a"/>
    <xsd:import namespace="5f19214f-3540-4a31-bd18-218d651345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63563d-cdee-4813-b53d-995b018463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Bildemerkelapper" ma:readOnly="false" ma:fieldId="{5cf76f15-5ced-4ddc-b409-7134ff3c332f}" ma:taxonomyMulti="true" ma:sspId="5da9934d-bfb1-4def-aef0-a37b7e29cbd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9214f-3540-4a31-bd18-218d6513458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daa12ea-ea30-4c4e-a00f-18c17fae8c07}" ma:internalName="TaxCatchAll" ma:showField="CatchAllData" ma:web="5f19214f-3540-4a31-bd18-218d651345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19214f-3540-4a31-bd18-218d65134586" xsi:nil="true"/>
    <lcf76f155ced4ddcb4097134ff3c332f xmlns="0a63563d-cdee-4813-b53d-995b0184635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F98EF8A-C4F9-48F0-82D0-666DAAF4FD74}"/>
</file>

<file path=customXml/itemProps2.xml><?xml version="1.0" encoding="utf-8"?>
<ds:datastoreItem xmlns:ds="http://schemas.openxmlformats.org/officeDocument/2006/customXml" ds:itemID="{5B630A25-2EAA-4A0C-93A1-B2B7899BD0D4}"/>
</file>

<file path=customXml/itemProps3.xml><?xml version="1.0" encoding="utf-8"?>
<ds:datastoreItem xmlns:ds="http://schemas.openxmlformats.org/officeDocument/2006/customXml" ds:itemID="{91074D18-1ADC-42D0-AFF0-D47C75B260F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ike Brehmer</dc:creator>
  <cp:keywords/>
  <dc:description/>
  <cp:lastModifiedBy>Juan Diego Cardenas Cartagena</cp:lastModifiedBy>
  <cp:revision>11</cp:revision>
  <dcterms:created xsi:type="dcterms:W3CDTF">2021-06-16T14:59:00Z</dcterms:created>
  <dcterms:modified xsi:type="dcterms:W3CDTF">2021-09-28T08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1-06-16T14:59:38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404dda51-a200-4880-994c-5de4c523c96a</vt:lpwstr>
  </property>
  <property fmtid="{D5CDD505-2E9C-101B-9397-08002B2CF9AE}" pid="8" name="MSIP_Label_b4114459-e220-4ae9-b339-4ebe6008cdd4_ContentBits">
    <vt:lpwstr>0</vt:lpwstr>
  </property>
  <property fmtid="{D5CDD505-2E9C-101B-9397-08002B2CF9AE}" pid="9" name="ContentTypeId">
    <vt:lpwstr>0x010100548AD72DF5EB044CB797649AF5F5658E</vt:lpwstr>
  </property>
  <property fmtid="{D5CDD505-2E9C-101B-9397-08002B2CF9AE}" pid="10" name="MediaServiceImageTags">
    <vt:lpwstr/>
  </property>
</Properties>
</file>